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Hiring Manager,</w:t>
      </w:r>
    </w:p>
    <w:p>
      <w:pPr>
        <w:pStyle w:val="BodyText"/>
      </w:pPr>
      <w:r>
        <w:t xml:space="preserve">As a dedicated and innovative Industrial Engineer with a strong background in process optimization, supply chain management, and quality control, I am excited to apply for the Industrial Engineer position at [Company Name] in Bogotá, Colombia. My professional journey has been shaped by a deep commitment to enhancing operational efficiency and driving sustainable growth—values that align seamlessly with the dynamic industrial landscape of Colombia Bogotá. This letter outlines my qualifications, experience, and enthusiasm for contributing to your organization’s mission while leveraging my expertise in industrial engineering.</w:t>
      </w:r>
    </w:p>
    <w:p>
      <w:pPr>
        <w:pStyle w:val="BodyText"/>
      </w:pPr>
      <w:r>
        <w:t xml:space="preserve">Colombia Bogotá is a vibrant hub of economic activity, home to a diverse range of industries including manufacturing, logistics, and technology. As an Industrial Engineer with experience working in this region, I have gained firsthand insight into the unique challenges and opportunities that define its industrial sector. My work has focused on streamlining production processes, reducing waste, and implementing data-driven solutions to improve productivity. For instance, while serving as a Process Optimization Specialist at [Previous Company], I led a project that reduced production downtime by 25% through the implementation of lean manufacturing principles. This achievement not only enhanced efficiency but also contributed to cost savings and improved customer satisfaction—key priorities for any Industrial Engineer in Bogotá’s competitive environment.</w:t>
      </w:r>
    </w:p>
    <w:p>
      <w:pPr>
        <w:pStyle w:val="BodyText"/>
      </w:pPr>
      <w:r>
        <w:t xml:space="preserve">My academic foundation as an Industrial Engineer from [University Name] provided me with a robust understanding of systems engineering, statistical analysis, and operations research. However, it is my hands-on experience in Colombia Bogotá that has truly shaped my professional identity. The city’s rapidly evolving infrastructure and growing demand for sustainable industrial practices have inspired me to develop solutions that balance technological innovation with environmental responsibility. For example, I collaborated with a local manufacturing firm to integrate energy-efficient technologies into their production line, resulting in a 15% reduction in carbon emissions. This project underscored the importance of aligning engineering solutions with the broader goals of sustainability and economic development—principles that are central to my approach as an Industrial Engineer.</w:t>
      </w:r>
    </w:p>
    <w:p>
      <w:pPr>
        <w:pStyle w:val="BodyText"/>
      </w:pPr>
      <w:r>
        <w:t xml:space="preserve">One of the key strengths I bring to the table is my ability to adapt to complex industrial environments. In Bogotá, where industries face challenges such as urban logistics, supply chain disruptions, and regulatory compliance, I have consistently demonstrated the capacity to deliver results. My proficiency in tools like SAP ERP, Six Sigma methodologies, and statistical software (e.g., Minitab) has enabled me to analyze data-driven insights and translate them into actionable strategies. Additionally, my fluency in Spanish and English allows me to communicate effectively with stakeholders across different sectors, ensuring that projects are executed with clarity and precision. This linguistic versatility is particularly valuable in Colombia Bogotá, where multinational corporations often collaborate with local enterprises, requiring seamless communication between diverse teams.</w:t>
      </w:r>
    </w:p>
    <w:p>
      <w:pPr>
        <w:pStyle w:val="BodyText"/>
      </w:pPr>
      <w:r>
        <w:t xml:space="preserve">What excites me most about the opportunity to join [Company Name] is the chance to contribute to a forward-thinking organization that values innovation and excellence. I have followed your company’s work in [specific industry or project relevant to the company], and I am impressed by your commitment to leveraging industrial engineering principles to solve real-world problems. Whether it is optimizing production workflows, improving supply chain resilience, or fostering a culture of continuous improvement, I am confident that my skills and passion for industrial engineering will add significant value to your team. Moreover, my experience in Bogotá has equipped me with a deep understanding of the region’s industrial ecosystem, including its regulatory framework, market trends, and cultural nuances. This knowledge allows me to navigate challenges with strategic insight and adaptability.</w:t>
      </w:r>
    </w:p>
    <w:p>
      <w:pPr>
        <w:pStyle w:val="BodyText"/>
      </w:pPr>
      <w:r>
        <w:t xml:space="preserve">Colombia Bogotá is not just a location for me—it is a community where I have built professional relationships, contributed to local initiatives, and witnessed the transformative power of engineering. For example, I volunteered with [local organization or project], where I supported small-scale manufacturers in adopting digital tools to enhance their operational efficiency. This experience reinforced my belief that Industrial Engineers play a vital role in empowering businesses and driving economic growth. As an Industrial Engineer, I am driven by the desire to create solutions that are not only technically sound but also socially impactful.</w:t>
      </w:r>
    </w:p>
    <w:p>
      <w:pPr>
        <w:pStyle w:val="BodyText"/>
      </w:pPr>
      <w:r>
        <w:t xml:space="preserve">Finally, I want to express my enthusiasm for the opportunity to contribute to [Company Name]’s mission of [specific company goal or value, if known]. My background in industrial engineering, combined with my adaptability and dedication to continuous learning, positions me as a strong candidate for this role. I am particularly drawn to the chance to work in Bogotá, where the intersection of tradition and innovation creates a unique environment for professional growth. I would welcome the opportunity to discuss how my skills and experiences align with your needs, and I am available at your convenience for an interview.</w:t>
      </w:r>
    </w:p>
    <w:p>
      <w:pPr>
        <w:pStyle w:val="BodyText"/>
      </w:pPr>
      <w:r>
        <w:t xml:space="preserve">Thank you for considering my application. I look forward to the possibility of contributing to [Company Name]’s success in Colombia Bogotá.</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5:45:44Z</dcterms:created>
  <dcterms:modified xsi:type="dcterms:W3CDTF">2026-07-23T15:45:44Z</dcterms:modified>
</cp:coreProperties>
</file>

<file path=docProps/custom.xml><?xml version="1.0" encoding="utf-8"?>
<Properties xmlns="http://schemas.openxmlformats.org/officeDocument/2006/custom-properties" xmlns:vt="http://schemas.openxmlformats.org/officeDocument/2006/docPropsVTypes"/>
</file>